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F77F3" w14:textId="480CDDA8" w:rsidR="00BD53C9" w:rsidRPr="00451CCB" w:rsidRDefault="0072261A" w:rsidP="00A84143">
      <w:pPr>
        <w:pStyle w:val="ListParagraph"/>
        <w:ind w:left="0"/>
        <w:rPr>
          <w:b/>
          <w:bCs/>
          <w:sz w:val="28"/>
          <w:szCs w:val="28"/>
        </w:rPr>
      </w:pPr>
      <w:r w:rsidRPr="00451CCB">
        <w:rPr>
          <w:b/>
          <w:bCs/>
          <w:sz w:val="28"/>
          <w:szCs w:val="28"/>
        </w:rPr>
        <w:t>Inventory Coordinator</w:t>
      </w:r>
    </w:p>
    <w:p w14:paraId="27F09C95" w14:textId="77777777" w:rsidR="00FD661A" w:rsidRDefault="00FD661A" w:rsidP="00A84143">
      <w:pPr>
        <w:pStyle w:val="ListParagraph"/>
        <w:ind w:left="0"/>
        <w:rPr>
          <w:sz w:val="28"/>
          <w:szCs w:val="28"/>
        </w:rPr>
      </w:pPr>
    </w:p>
    <w:p w14:paraId="0D5FCE96" w14:textId="16B9007C" w:rsidR="00FD661A" w:rsidRPr="00451CCB" w:rsidRDefault="00FD661A" w:rsidP="00A84143">
      <w:pPr>
        <w:pStyle w:val="ListParagraph"/>
        <w:ind w:left="0"/>
        <w:rPr>
          <w:b/>
          <w:bCs/>
          <w:sz w:val="28"/>
          <w:szCs w:val="28"/>
        </w:rPr>
      </w:pPr>
      <w:r w:rsidRPr="00451CCB">
        <w:rPr>
          <w:b/>
          <w:bCs/>
          <w:sz w:val="28"/>
          <w:szCs w:val="28"/>
        </w:rPr>
        <w:t>Job Summary</w:t>
      </w:r>
    </w:p>
    <w:p w14:paraId="04CE49E5" w14:textId="03F7185E" w:rsidR="003E2E93" w:rsidRPr="000B1AC3" w:rsidRDefault="000B1AC3" w:rsidP="00A84143">
      <w:pPr>
        <w:pStyle w:val="ListParagraph"/>
        <w:ind w:left="0"/>
      </w:pPr>
      <w:r w:rsidRPr="000B1AC3">
        <w:t>The Inventory Coordinator position at</w:t>
      </w:r>
      <w:r w:rsidR="00451CCB">
        <w:t xml:space="preserve"> Teleco</w:t>
      </w:r>
      <w:r w:rsidRPr="000B1AC3">
        <w:t xml:space="preserve"> </w:t>
      </w:r>
      <w:proofErr w:type="gramStart"/>
      <w:r w:rsidRPr="000B1AC3">
        <w:t>is</w:t>
      </w:r>
      <w:proofErr w:type="gramEnd"/>
      <w:r w:rsidRPr="000B1AC3">
        <w:t xml:space="preserve"> a crucial role within our </w:t>
      </w:r>
      <w:r>
        <w:t xml:space="preserve">company.  </w:t>
      </w:r>
      <w:r w:rsidRPr="000B1AC3">
        <w:t>This role entails effectively managing inventory levels, coordinating with suppliers for timely delivery, and conducting regular audits to ensure accuracy. Additionally, the Inventory Coordinator is responsible for maintaining safety equipment inventory, organizing the warehouse, and overseeing truck</w:t>
      </w:r>
      <w:r>
        <w:t xml:space="preserve"> and project</w:t>
      </w:r>
      <w:r w:rsidRPr="000B1AC3">
        <w:t xml:space="preserve"> inventory levels. The successful candidate will be highly organized, detail-oriented, and possess strong communication skills to collaborate with various departments. This position offers an opportunity to work in a supportive team environment and </w:t>
      </w:r>
      <w:r w:rsidRPr="000B1AC3">
        <w:t>contributes</w:t>
      </w:r>
      <w:r w:rsidRPr="000B1AC3">
        <w:t xml:space="preserve"> to delivering outstanding customer experiences.</w:t>
      </w:r>
      <w:r>
        <w:t xml:space="preserve"> You will report to the Director of Operations.</w:t>
      </w:r>
    </w:p>
    <w:p w14:paraId="6045A20D" w14:textId="77777777" w:rsidR="0072261A" w:rsidRPr="0000041D" w:rsidRDefault="0072261A" w:rsidP="00FD661A">
      <w:pPr>
        <w:rPr>
          <w:b/>
          <w:bCs/>
          <w:sz w:val="28"/>
          <w:szCs w:val="28"/>
        </w:rPr>
      </w:pPr>
      <w:r w:rsidRPr="0000041D">
        <w:rPr>
          <w:b/>
          <w:bCs/>
          <w:sz w:val="28"/>
          <w:szCs w:val="28"/>
        </w:rPr>
        <w:t>Key Accountabilities/Major Job Functions:</w:t>
      </w:r>
    </w:p>
    <w:p w14:paraId="33A4E845" w14:textId="77777777" w:rsidR="00FD661A" w:rsidRPr="00FD661A" w:rsidRDefault="00FD661A" w:rsidP="00FD661A">
      <w:pPr>
        <w:pStyle w:val="ListParagraph"/>
        <w:numPr>
          <w:ilvl w:val="0"/>
          <w:numId w:val="6"/>
        </w:numPr>
      </w:pPr>
      <w:r w:rsidRPr="00FD661A">
        <w:t>Inventory Management:</w:t>
      </w:r>
    </w:p>
    <w:p w14:paraId="586F7828" w14:textId="77777777" w:rsidR="00FD661A" w:rsidRPr="00FD661A" w:rsidRDefault="00FD661A" w:rsidP="00FD661A">
      <w:pPr>
        <w:pStyle w:val="ListParagraph"/>
        <w:numPr>
          <w:ilvl w:val="1"/>
          <w:numId w:val="6"/>
        </w:numPr>
      </w:pPr>
      <w:r w:rsidRPr="00FD661A">
        <w:t>Monitor inventory levels and ensure availability of necessary supplies, equipment, and materials.</w:t>
      </w:r>
    </w:p>
    <w:p w14:paraId="47616F3F" w14:textId="77777777" w:rsidR="00FD661A" w:rsidRPr="00FD661A" w:rsidRDefault="00FD661A" w:rsidP="00FD661A">
      <w:pPr>
        <w:pStyle w:val="ListParagraph"/>
        <w:numPr>
          <w:ilvl w:val="1"/>
          <w:numId w:val="6"/>
        </w:numPr>
      </w:pPr>
      <w:r w:rsidRPr="00FD661A">
        <w:t>Coordinate with suppliers to place orders and ensure timely delivery of inventory items.</w:t>
      </w:r>
    </w:p>
    <w:p w14:paraId="7FF5A01F" w14:textId="77777777" w:rsidR="00FD661A" w:rsidRPr="00FD661A" w:rsidRDefault="00FD661A" w:rsidP="00FD661A">
      <w:pPr>
        <w:pStyle w:val="ListParagraph"/>
        <w:numPr>
          <w:ilvl w:val="1"/>
          <w:numId w:val="6"/>
        </w:numPr>
      </w:pPr>
      <w:r w:rsidRPr="00FD661A">
        <w:t>Accurately receive, inspect, and record incoming shipments.</w:t>
      </w:r>
    </w:p>
    <w:p w14:paraId="0D0CB61B" w14:textId="77777777" w:rsidR="00FD661A" w:rsidRPr="00FD661A" w:rsidRDefault="00FD661A" w:rsidP="00FD661A">
      <w:pPr>
        <w:pStyle w:val="ListParagraph"/>
        <w:numPr>
          <w:ilvl w:val="1"/>
          <w:numId w:val="6"/>
        </w:numPr>
      </w:pPr>
      <w:r w:rsidRPr="00FD661A">
        <w:t>Conduct regular inventory audits to reconcile physical stock with system records.</w:t>
      </w:r>
    </w:p>
    <w:p w14:paraId="3BB2F291" w14:textId="77777777" w:rsidR="00FD661A" w:rsidRDefault="00FD661A" w:rsidP="00FD661A">
      <w:pPr>
        <w:pStyle w:val="ListParagraph"/>
        <w:numPr>
          <w:ilvl w:val="1"/>
          <w:numId w:val="6"/>
        </w:numPr>
      </w:pPr>
      <w:r w:rsidRPr="00FD661A">
        <w:t>Implement inventory control measures to minimize waste, loss, or theft.</w:t>
      </w:r>
    </w:p>
    <w:p w14:paraId="5DC63BF0" w14:textId="35FB1114" w:rsidR="00451CCB" w:rsidRDefault="00451CCB" w:rsidP="00FD661A">
      <w:pPr>
        <w:pStyle w:val="ListParagraph"/>
        <w:numPr>
          <w:ilvl w:val="1"/>
          <w:numId w:val="6"/>
        </w:numPr>
      </w:pPr>
      <w:r>
        <w:t xml:space="preserve">Utilize our CRM software for accurate and efficient management of </w:t>
      </w:r>
      <w:proofErr w:type="gramStart"/>
      <w:r>
        <w:t>inventory</w:t>
      </w:r>
      <w:proofErr w:type="gramEnd"/>
    </w:p>
    <w:p w14:paraId="336331C3" w14:textId="3868397D" w:rsidR="00451CCB" w:rsidRDefault="00451CCB" w:rsidP="00FD661A">
      <w:pPr>
        <w:pStyle w:val="ListParagraph"/>
        <w:numPr>
          <w:ilvl w:val="1"/>
          <w:numId w:val="6"/>
        </w:numPr>
      </w:pPr>
      <w:r>
        <w:t xml:space="preserve">Ensure the proper utilization of the CRM software to maintain accurate records of inventory levels, </w:t>
      </w:r>
      <w:proofErr w:type="gramStart"/>
      <w:r>
        <w:t>orders</w:t>
      </w:r>
      <w:proofErr w:type="gramEnd"/>
      <w:r>
        <w:t xml:space="preserve"> and deliveries.</w:t>
      </w:r>
    </w:p>
    <w:p w14:paraId="68C828B9" w14:textId="2B89F530" w:rsidR="00451CCB" w:rsidRPr="00FD661A" w:rsidRDefault="00451CCB" w:rsidP="00FD661A">
      <w:pPr>
        <w:pStyle w:val="ListParagraph"/>
        <w:numPr>
          <w:ilvl w:val="1"/>
          <w:numId w:val="6"/>
        </w:numPr>
      </w:pPr>
      <w:r>
        <w:t>Regularly update and maintain the CRM software with relevant information and details.</w:t>
      </w:r>
    </w:p>
    <w:p w14:paraId="5B106676" w14:textId="77777777" w:rsidR="00FD661A" w:rsidRPr="00FD661A" w:rsidRDefault="00FD661A" w:rsidP="00FD661A">
      <w:pPr>
        <w:pStyle w:val="ListParagraph"/>
        <w:numPr>
          <w:ilvl w:val="0"/>
          <w:numId w:val="6"/>
        </w:numPr>
      </w:pPr>
      <w:r w:rsidRPr="00FD661A">
        <w:t>Safety Equipment:</w:t>
      </w:r>
    </w:p>
    <w:p w14:paraId="1F37A924" w14:textId="77777777" w:rsidR="00FD661A" w:rsidRPr="00FD661A" w:rsidRDefault="00FD661A" w:rsidP="00FD661A">
      <w:pPr>
        <w:pStyle w:val="ListParagraph"/>
        <w:numPr>
          <w:ilvl w:val="1"/>
          <w:numId w:val="6"/>
        </w:numPr>
      </w:pPr>
      <w:r w:rsidRPr="00FD661A">
        <w:t>Maintain an inventory of safety equipment, including personal protective equipment (PPE) and safety gear.</w:t>
      </w:r>
    </w:p>
    <w:p w14:paraId="35608F9D" w14:textId="77777777" w:rsidR="00FD661A" w:rsidRPr="00FD661A" w:rsidRDefault="00FD661A" w:rsidP="00FD661A">
      <w:pPr>
        <w:pStyle w:val="ListParagraph"/>
        <w:numPr>
          <w:ilvl w:val="1"/>
          <w:numId w:val="6"/>
        </w:numPr>
      </w:pPr>
      <w:r w:rsidRPr="00FD661A">
        <w:t>Regularly inspect safety equipment to ensure compliance with safety standards.</w:t>
      </w:r>
    </w:p>
    <w:p w14:paraId="54724317" w14:textId="77777777" w:rsidR="00FD661A" w:rsidRPr="00FD661A" w:rsidRDefault="00FD661A" w:rsidP="00FD661A">
      <w:pPr>
        <w:pStyle w:val="ListParagraph"/>
        <w:numPr>
          <w:ilvl w:val="1"/>
          <w:numId w:val="6"/>
        </w:numPr>
      </w:pPr>
      <w:r w:rsidRPr="00FD661A">
        <w:t>Order and restock safety equipment as needed to maintain required levels.</w:t>
      </w:r>
    </w:p>
    <w:p w14:paraId="3E84A704" w14:textId="77777777" w:rsidR="00FD661A" w:rsidRPr="00FD661A" w:rsidRDefault="00FD661A" w:rsidP="00FD661A">
      <w:pPr>
        <w:pStyle w:val="ListParagraph"/>
        <w:numPr>
          <w:ilvl w:val="1"/>
          <w:numId w:val="6"/>
        </w:numPr>
      </w:pPr>
      <w:r w:rsidRPr="00FD661A">
        <w:t>Coordinate with relevant departments to distribute safety equipment to employees.</w:t>
      </w:r>
    </w:p>
    <w:p w14:paraId="0208203F" w14:textId="77777777" w:rsidR="00FD661A" w:rsidRPr="00FD661A" w:rsidRDefault="00FD661A" w:rsidP="00FD661A">
      <w:pPr>
        <w:pStyle w:val="ListParagraph"/>
        <w:numPr>
          <w:ilvl w:val="0"/>
          <w:numId w:val="6"/>
        </w:numPr>
      </w:pPr>
      <w:r w:rsidRPr="00FD661A">
        <w:t>Warehouse Organization and Maintenance:</w:t>
      </w:r>
    </w:p>
    <w:p w14:paraId="0CC9B18F" w14:textId="77777777" w:rsidR="00FD661A" w:rsidRPr="00FD661A" w:rsidRDefault="00FD661A" w:rsidP="00FD661A">
      <w:pPr>
        <w:pStyle w:val="ListParagraph"/>
        <w:numPr>
          <w:ilvl w:val="1"/>
          <w:numId w:val="6"/>
        </w:numPr>
      </w:pPr>
      <w:r w:rsidRPr="00FD661A">
        <w:t>Ensure the cleanliness, organization, and safety of the warehouse area.</w:t>
      </w:r>
    </w:p>
    <w:p w14:paraId="30AD75EC" w14:textId="77777777" w:rsidR="00FD661A" w:rsidRPr="00FD661A" w:rsidRDefault="00FD661A" w:rsidP="00FD661A">
      <w:pPr>
        <w:pStyle w:val="ListParagraph"/>
        <w:numPr>
          <w:ilvl w:val="1"/>
          <w:numId w:val="6"/>
        </w:numPr>
      </w:pPr>
      <w:r w:rsidRPr="00FD661A">
        <w:t>Develop and implement efficient inventory storage and retrieval systems.</w:t>
      </w:r>
    </w:p>
    <w:p w14:paraId="0991A756" w14:textId="77777777" w:rsidR="00FD661A" w:rsidRPr="00FD661A" w:rsidRDefault="00FD661A" w:rsidP="00FD661A">
      <w:pPr>
        <w:pStyle w:val="ListParagraph"/>
        <w:numPr>
          <w:ilvl w:val="1"/>
          <w:numId w:val="6"/>
        </w:numPr>
      </w:pPr>
      <w:r w:rsidRPr="00FD661A">
        <w:t>Arrange inventory in a logical and accessible manner to facilitate easy identification and retrieval.</w:t>
      </w:r>
    </w:p>
    <w:p w14:paraId="33CD32D9" w14:textId="77777777" w:rsidR="00FD661A" w:rsidRPr="00FD661A" w:rsidRDefault="00FD661A" w:rsidP="00FD661A">
      <w:pPr>
        <w:pStyle w:val="ListParagraph"/>
        <w:numPr>
          <w:ilvl w:val="1"/>
          <w:numId w:val="6"/>
        </w:numPr>
      </w:pPr>
      <w:r w:rsidRPr="00FD661A">
        <w:t>Regularly clean and maintain the warehouse, including disposing of waste, recycling, and general upkeep.</w:t>
      </w:r>
    </w:p>
    <w:p w14:paraId="62246B2F" w14:textId="77777777" w:rsidR="00FD661A" w:rsidRPr="00FD661A" w:rsidRDefault="00FD661A" w:rsidP="00FD661A">
      <w:pPr>
        <w:pStyle w:val="ListParagraph"/>
        <w:numPr>
          <w:ilvl w:val="0"/>
          <w:numId w:val="6"/>
        </w:numPr>
      </w:pPr>
      <w:r w:rsidRPr="00FD661A">
        <w:t>Truck Inventory Management:</w:t>
      </w:r>
    </w:p>
    <w:p w14:paraId="2A30E30C" w14:textId="3384CC5F" w:rsidR="00FD661A" w:rsidRPr="00FD661A" w:rsidRDefault="00FD661A" w:rsidP="00FD661A">
      <w:pPr>
        <w:pStyle w:val="ListParagraph"/>
        <w:numPr>
          <w:ilvl w:val="1"/>
          <w:numId w:val="6"/>
        </w:numPr>
      </w:pPr>
      <w:r w:rsidRPr="00FD661A">
        <w:t>Collaborate with the team to ensure that trucks are stocked with the required inventory for each job.</w:t>
      </w:r>
    </w:p>
    <w:p w14:paraId="308313FC" w14:textId="77777777" w:rsidR="00FD661A" w:rsidRPr="00FD661A" w:rsidRDefault="00FD661A" w:rsidP="00FD661A">
      <w:pPr>
        <w:pStyle w:val="ListParagraph"/>
        <w:numPr>
          <w:ilvl w:val="1"/>
          <w:numId w:val="6"/>
        </w:numPr>
      </w:pPr>
      <w:r w:rsidRPr="00FD661A">
        <w:t>Conduct regular checks to ensure proper inventory levels in company vehicles.</w:t>
      </w:r>
    </w:p>
    <w:p w14:paraId="2FA26F1C" w14:textId="77777777" w:rsidR="00FD661A" w:rsidRPr="00FD661A" w:rsidRDefault="00FD661A" w:rsidP="00FD661A">
      <w:pPr>
        <w:pStyle w:val="ListParagraph"/>
        <w:numPr>
          <w:ilvl w:val="1"/>
          <w:numId w:val="6"/>
        </w:numPr>
      </w:pPr>
      <w:r w:rsidRPr="00FD661A">
        <w:lastRenderedPageBreak/>
        <w:t>Coordinate with technicians and other staff to restock truck inventory as needed.</w:t>
      </w:r>
    </w:p>
    <w:p w14:paraId="058D405E" w14:textId="77777777" w:rsidR="00FD661A" w:rsidRPr="00FD661A" w:rsidRDefault="00FD661A" w:rsidP="00FD661A">
      <w:pPr>
        <w:pStyle w:val="ListParagraph"/>
        <w:numPr>
          <w:ilvl w:val="0"/>
          <w:numId w:val="6"/>
        </w:numPr>
      </w:pPr>
      <w:r w:rsidRPr="00FD661A">
        <w:t>Outside Lot Maintenance:</w:t>
      </w:r>
    </w:p>
    <w:p w14:paraId="16EB1CA9" w14:textId="77777777" w:rsidR="00FD661A" w:rsidRPr="00FD661A" w:rsidRDefault="00FD661A" w:rsidP="00FD661A">
      <w:pPr>
        <w:pStyle w:val="ListParagraph"/>
        <w:numPr>
          <w:ilvl w:val="1"/>
          <w:numId w:val="6"/>
        </w:numPr>
      </w:pPr>
      <w:r w:rsidRPr="00FD661A">
        <w:t>Maintain cleanliness and safety in the outside lot area, including the removal of garbage and debris.</w:t>
      </w:r>
    </w:p>
    <w:p w14:paraId="54B72FF2" w14:textId="77777777" w:rsidR="00FD661A" w:rsidRPr="00FD661A" w:rsidRDefault="00FD661A" w:rsidP="00FD661A">
      <w:pPr>
        <w:pStyle w:val="ListParagraph"/>
        <w:numPr>
          <w:ilvl w:val="1"/>
          <w:numId w:val="6"/>
        </w:numPr>
      </w:pPr>
      <w:r w:rsidRPr="00FD661A">
        <w:t>Coordinate waste management and recycling efforts to maintain an environmentally friendly workplace.</w:t>
      </w:r>
    </w:p>
    <w:p w14:paraId="2A7A57B2" w14:textId="0F9A915C" w:rsidR="0072261A" w:rsidRDefault="00FD661A" w:rsidP="00FD661A">
      <w:pPr>
        <w:pStyle w:val="ListParagraph"/>
        <w:numPr>
          <w:ilvl w:val="0"/>
          <w:numId w:val="6"/>
        </w:numPr>
      </w:pPr>
      <w:r>
        <w:t xml:space="preserve"> Admin Office Support</w:t>
      </w:r>
    </w:p>
    <w:p w14:paraId="71E0C8B8" w14:textId="3BAE9487" w:rsidR="00FD661A" w:rsidRDefault="00FD661A" w:rsidP="00FD661A">
      <w:pPr>
        <w:pStyle w:val="ListParagraph"/>
        <w:numPr>
          <w:ilvl w:val="1"/>
          <w:numId w:val="6"/>
        </w:numPr>
      </w:pPr>
      <w:r>
        <w:t>Back-up Service Coordinator and assist Account Managers with sourcing out products for clients.</w:t>
      </w:r>
    </w:p>
    <w:p w14:paraId="6819EC88" w14:textId="20C325EE" w:rsidR="0072261A" w:rsidRDefault="0000041D" w:rsidP="00A9156B">
      <w:pPr>
        <w:pStyle w:val="ListParagraph"/>
        <w:numPr>
          <w:ilvl w:val="0"/>
          <w:numId w:val="6"/>
        </w:numPr>
      </w:pPr>
      <w:r w:rsidRPr="00A9156B">
        <w:t>Physical Requirements</w:t>
      </w:r>
      <w:r w:rsidR="0072261A" w:rsidRPr="00A9156B">
        <w:t>:</w:t>
      </w:r>
    </w:p>
    <w:p w14:paraId="34A3FEAE" w14:textId="64A2B552" w:rsidR="000B1AC3" w:rsidRDefault="000B1AC3" w:rsidP="000B1AC3">
      <w:pPr>
        <w:pStyle w:val="ListParagraph"/>
        <w:numPr>
          <w:ilvl w:val="0"/>
          <w:numId w:val="11"/>
        </w:numPr>
      </w:pPr>
      <w:r>
        <w:t>Lift and move inventory items weighing up to 10 pounds regularly.</w:t>
      </w:r>
    </w:p>
    <w:p w14:paraId="5D7ABEEB" w14:textId="05378FC4" w:rsidR="000B1AC3" w:rsidRDefault="000B1AC3" w:rsidP="000B1AC3">
      <w:pPr>
        <w:pStyle w:val="ListParagraph"/>
        <w:numPr>
          <w:ilvl w:val="0"/>
          <w:numId w:val="11"/>
        </w:numPr>
      </w:pPr>
      <w:r>
        <w:t xml:space="preserve">Climb ladders to access inventory stored in elevated </w:t>
      </w:r>
      <w:r w:rsidR="00262418">
        <w:t>areas.</w:t>
      </w:r>
    </w:p>
    <w:p w14:paraId="1F4675C0" w14:textId="2E8287DA" w:rsidR="000B1AC3" w:rsidRDefault="000B1AC3" w:rsidP="000B1AC3">
      <w:pPr>
        <w:pStyle w:val="ListParagraph"/>
        <w:numPr>
          <w:ilvl w:val="0"/>
          <w:numId w:val="11"/>
        </w:numPr>
      </w:pPr>
      <w:r>
        <w:t xml:space="preserve">Ability to stand, walk, or bend </w:t>
      </w:r>
      <w:r w:rsidR="003516DD">
        <w:t>for</w:t>
      </w:r>
      <w:r>
        <w:t xml:space="preserve"> prolonged periods when handling and organizing </w:t>
      </w:r>
      <w:r w:rsidR="00262418">
        <w:t>inventory.</w:t>
      </w:r>
    </w:p>
    <w:p w14:paraId="455CE02E" w14:textId="7109F703" w:rsidR="000B1AC3" w:rsidRDefault="000B1AC3" w:rsidP="000B1AC3">
      <w:pPr>
        <w:pStyle w:val="ListParagraph"/>
        <w:numPr>
          <w:ilvl w:val="0"/>
          <w:numId w:val="11"/>
        </w:numPr>
      </w:pPr>
      <w:r>
        <w:t xml:space="preserve">Good physical condition to meet the demand of the role </w:t>
      </w:r>
      <w:r w:rsidR="00262418">
        <w:t>effectively.</w:t>
      </w:r>
    </w:p>
    <w:p w14:paraId="73C17EEC" w14:textId="1F372C68" w:rsidR="000B1AC3" w:rsidRPr="0000041D" w:rsidRDefault="0000041D" w:rsidP="0000041D">
      <w:pPr>
        <w:rPr>
          <w:b/>
          <w:bCs/>
          <w:sz w:val="28"/>
          <w:szCs w:val="28"/>
        </w:rPr>
      </w:pPr>
      <w:r>
        <w:rPr>
          <w:b/>
          <w:bCs/>
          <w:sz w:val="28"/>
          <w:szCs w:val="28"/>
        </w:rPr>
        <w:t>Additional Requirements / Qualifications</w:t>
      </w:r>
      <w:r w:rsidR="00577430" w:rsidRPr="0000041D">
        <w:rPr>
          <w:b/>
          <w:bCs/>
          <w:sz w:val="28"/>
          <w:szCs w:val="28"/>
        </w:rPr>
        <w:t>:</w:t>
      </w:r>
    </w:p>
    <w:p w14:paraId="4593F8D2" w14:textId="77777777" w:rsidR="0072261A" w:rsidRDefault="0072261A" w:rsidP="0072261A">
      <w:pPr>
        <w:pStyle w:val="ListParagraph"/>
      </w:pPr>
    </w:p>
    <w:p w14:paraId="5740F4DC" w14:textId="77777777" w:rsidR="00577430" w:rsidRPr="00577430" w:rsidRDefault="00577430" w:rsidP="00577430">
      <w:pPr>
        <w:pStyle w:val="ListParagraph"/>
        <w:numPr>
          <w:ilvl w:val="0"/>
          <w:numId w:val="12"/>
        </w:numPr>
      </w:pPr>
      <w:r w:rsidRPr="00577430">
        <w:t>Experience in inventory management or related roles.</w:t>
      </w:r>
    </w:p>
    <w:p w14:paraId="71FE76E2" w14:textId="77777777" w:rsidR="00577430" w:rsidRPr="00577430" w:rsidRDefault="00577430" w:rsidP="00577430">
      <w:pPr>
        <w:pStyle w:val="ListParagraph"/>
        <w:numPr>
          <w:ilvl w:val="0"/>
          <w:numId w:val="12"/>
        </w:numPr>
      </w:pPr>
      <w:r w:rsidRPr="00577430">
        <w:t>Strong organizational and time management skills with excellent attention to detail and accuracy.</w:t>
      </w:r>
    </w:p>
    <w:p w14:paraId="4A23A992" w14:textId="77777777" w:rsidR="00577430" w:rsidRPr="00577430" w:rsidRDefault="00577430" w:rsidP="00577430">
      <w:pPr>
        <w:pStyle w:val="ListParagraph"/>
        <w:numPr>
          <w:ilvl w:val="0"/>
          <w:numId w:val="12"/>
        </w:numPr>
      </w:pPr>
      <w:r w:rsidRPr="00577430">
        <w:t>Ability to work both independently and collaboratively in a team environment.</w:t>
      </w:r>
    </w:p>
    <w:p w14:paraId="552D2E6A" w14:textId="77777777" w:rsidR="00577430" w:rsidRPr="00577430" w:rsidRDefault="00577430" w:rsidP="00577430">
      <w:pPr>
        <w:pStyle w:val="ListParagraph"/>
        <w:numPr>
          <w:ilvl w:val="0"/>
          <w:numId w:val="12"/>
        </w:numPr>
      </w:pPr>
      <w:r w:rsidRPr="00577430">
        <w:t>Familiarity with inventory management software and tools.</w:t>
      </w:r>
    </w:p>
    <w:p w14:paraId="415A7352" w14:textId="77777777" w:rsidR="00577430" w:rsidRPr="00577430" w:rsidRDefault="00577430" w:rsidP="00577430">
      <w:pPr>
        <w:pStyle w:val="ListParagraph"/>
        <w:numPr>
          <w:ilvl w:val="0"/>
          <w:numId w:val="12"/>
        </w:numPr>
      </w:pPr>
      <w:r w:rsidRPr="00577430">
        <w:t>Knowledge of safety protocols and regulations.</w:t>
      </w:r>
    </w:p>
    <w:p w14:paraId="4606F053" w14:textId="77777777" w:rsidR="00577430" w:rsidRPr="00577430" w:rsidRDefault="00577430" w:rsidP="00577430">
      <w:pPr>
        <w:pStyle w:val="ListParagraph"/>
        <w:numPr>
          <w:ilvl w:val="0"/>
          <w:numId w:val="12"/>
        </w:numPr>
      </w:pPr>
      <w:r w:rsidRPr="00577430">
        <w:t>Effective written and verbal communication skills.</w:t>
      </w:r>
    </w:p>
    <w:p w14:paraId="133E6A56" w14:textId="77777777" w:rsidR="00577430" w:rsidRPr="00577430" w:rsidRDefault="00577430" w:rsidP="00577430">
      <w:pPr>
        <w:pStyle w:val="ListParagraph"/>
        <w:numPr>
          <w:ilvl w:val="0"/>
          <w:numId w:val="12"/>
        </w:numPr>
      </w:pPr>
      <w:r w:rsidRPr="00577430">
        <w:t>Acts as a valuable team member by providing information and support to management.</w:t>
      </w:r>
    </w:p>
    <w:p w14:paraId="5C8211F9" w14:textId="77777777" w:rsidR="00577430" w:rsidRPr="00577430" w:rsidRDefault="00577430" w:rsidP="00577430">
      <w:pPr>
        <w:pStyle w:val="ListParagraph"/>
        <w:numPr>
          <w:ilvl w:val="0"/>
          <w:numId w:val="12"/>
        </w:numPr>
      </w:pPr>
      <w:r w:rsidRPr="00577430">
        <w:t>Ability to communicate effectively with both technical and non-technical personnel.</w:t>
      </w:r>
    </w:p>
    <w:p w14:paraId="04F86829" w14:textId="77777777" w:rsidR="00577430" w:rsidRPr="00577430" w:rsidRDefault="00577430" w:rsidP="00577430">
      <w:pPr>
        <w:pStyle w:val="ListParagraph"/>
        <w:numPr>
          <w:ilvl w:val="0"/>
          <w:numId w:val="12"/>
        </w:numPr>
      </w:pPr>
      <w:r w:rsidRPr="00577430">
        <w:t>Possession of a personal vehicle and a valid driver's license.</w:t>
      </w:r>
    </w:p>
    <w:p w14:paraId="48C0932F" w14:textId="77777777" w:rsidR="00577430" w:rsidRPr="00577430" w:rsidRDefault="00577430" w:rsidP="00577430">
      <w:pPr>
        <w:pStyle w:val="ListParagraph"/>
        <w:numPr>
          <w:ilvl w:val="0"/>
          <w:numId w:val="12"/>
        </w:numPr>
      </w:pPr>
      <w:r w:rsidRPr="00577430">
        <w:t>Ability to perform work while sitting, standing, or walking.</w:t>
      </w:r>
    </w:p>
    <w:p w14:paraId="1EDB44F2" w14:textId="77777777" w:rsidR="00577430" w:rsidRPr="00577430" w:rsidRDefault="00577430" w:rsidP="00577430">
      <w:pPr>
        <w:pStyle w:val="ListParagraph"/>
        <w:numPr>
          <w:ilvl w:val="0"/>
          <w:numId w:val="12"/>
        </w:numPr>
      </w:pPr>
      <w:r w:rsidRPr="00577430">
        <w:t>Proficient understanding of words and ability to respond effectively.</w:t>
      </w:r>
    </w:p>
    <w:p w14:paraId="5CF0CDB5" w14:textId="77777777" w:rsidR="00577430" w:rsidRPr="00577430" w:rsidRDefault="00577430" w:rsidP="00577430">
      <w:pPr>
        <w:pStyle w:val="ListParagraph"/>
        <w:numPr>
          <w:ilvl w:val="0"/>
          <w:numId w:val="12"/>
        </w:numPr>
      </w:pPr>
      <w:r w:rsidRPr="00577430">
        <w:t>Constant operation of office productivity machinery, including computers, printers, photocopiers, and calculators.</w:t>
      </w:r>
    </w:p>
    <w:p w14:paraId="1D1071C5" w14:textId="77777777" w:rsidR="00577430" w:rsidRPr="00577430" w:rsidRDefault="00577430" w:rsidP="00577430">
      <w:pPr>
        <w:pStyle w:val="ListParagraph"/>
        <w:numPr>
          <w:ilvl w:val="0"/>
          <w:numId w:val="12"/>
        </w:numPr>
      </w:pPr>
      <w:r w:rsidRPr="00577430">
        <w:t>Demonstrates adaptability, analytical and assessment skills, good judgment, decision-making ability, dependability, reading comprehension, memorization, social skills, speaking, stress management, and writing skills.</w:t>
      </w:r>
    </w:p>
    <w:p w14:paraId="0FFA48CA" w14:textId="77777777" w:rsidR="0072261A" w:rsidRDefault="0072261A" w:rsidP="0072261A">
      <w:pPr>
        <w:pStyle w:val="ListParagraph"/>
      </w:pPr>
    </w:p>
    <w:p w14:paraId="46BEEE89" w14:textId="77777777" w:rsidR="0000041D" w:rsidRDefault="0000041D" w:rsidP="0000041D">
      <w:pPr>
        <w:pStyle w:val="ListParagraph"/>
        <w:ind w:left="0"/>
        <w:rPr>
          <w:b/>
          <w:bCs/>
          <w:sz w:val="28"/>
          <w:szCs w:val="28"/>
        </w:rPr>
      </w:pPr>
    </w:p>
    <w:p w14:paraId="00AD91CD" w14:textId="77777777" w:rsidR="0000041D" w:rsidRDefault="0000041D" w:rsidP="0000041D">
      <w:pPr>
        <w:pStyle w:val="ListParagraph"/>
        <w:ind w:left="0"/>
        <w:rPr>
          <w:b/>
          <w:bCs/>
          <w:sz w:val="28"/>
          <w:szCs w:val="28"/>
        </w:rPr>
      </w:pPr>
    </w:p>
    <w:p w14:paraId="4EBFD885" w14:textId="77777777" w:rsidR="00262418" w:rsidRDefault="00262418" w:rsidP="0000041D">
      <w:pPr>
        <w:pStyle w:val="ListParagraph"/>
        <w:ind w:left="0"/>
        <w:rPr>
          <w:b/>
          <w:bCs/>
          <w:sz w:val="28"/>
          <w:szCs w:val="28"/>
        </w:rPr>
      </w:pPr>
    </w:p>
    <w:p w14:paraId="47CB0CD6" w14:textId="77777777" w:rsidR="0000041D" w:rsidRDefault="0000041D" w:rsidP="0000041D">
      <w:pPr>
        <w:pStyle w:val="ListParagraph"/>
        <w:ind w:left="0"/>
        <w:rPr>
          <w:b/>
          <w:bCs/>
          <w:sz w:val="28"/>
          <w:szCs w:val="28"/>
        </w:rPr>
      </w:pPr>
    </w:p>
    <w:p w14:paraId="36895327" w14:textId="1DBF1D12" w:rsidR="0000041D" w:rsidRPr="0000041D" w:rsidRDefault="0000041D" w:rsidP="0000041D">
      <w:pPr>
        <w:pStyle w:val="ListParagraph"/>
        <w:ind w:left="0"/>
        <w:rPr>
          <w:b/>
          <w:bCs/>
          <w:sz w:val="28"/>
          <w:szCs w:val="28"/>
        </w:rPr>
      </w:pPr>
      <w:r w:rsidRPr="0000041D">
        <w:rPr>
          <w:b/>
          <w:bCs/>
          <w:sz w:val="28"/>
          <w:szCs w:val="28"/>
        </w:rPr>
        <w:lastRenderedPageBreak/>
        <w:t>Performance Expectations / Job Objectives:</w:t>
      </w:r>
    </w:p>
    <w:p w14:paraId="0FC71D7D" w14:textId="4A154ED8" w:rsidR="0072261A" w:rsidRDefault="0072261A" w:rsidP="0072261A">
      <w:pPr>
        <w:pStyle w:val="ListParagraph"/>
      </w:pPr>
    </w:p>
    <w:p w14:paraId="64C30F69" w14:textId="77777777" w:rsidR="0072261A" w:rsidRDefault="0072261A" w:rsidP="0072261A">
      <w:pPr>
        <w:pStyle w:val="ListParagraph"/>
      </w:pPr>
    </w:p>
    <w:p w14:paraId="72BB096A" w14:textId="13ACBF6D" w:rsidR="0010561E" w:rsidRPr="0010561E" w:rsidRDefault="0010561E" w:rsidP="0010561E">
      <w:pPr>
        <w:pStyle w:val="ListParagraph"/>
        <w:numPr>
          <w:ilvl w:val="0"/>
          <w:numId w:val="13"/>
        </w:numPr>
        <w:rPr>
          <w:lang w:val="en-CA"/>
        </w:rPr>
      </w:pPr>
      <w:r w:rsidRPr="0010561E">
        <w:rPr>
          <w:lang w:val="en-CA"/>
        </w:rPr>
        <w:t>To provide superior customer service following the Teleco way.</w:t>
      </w:r>
    </w:p>
    <w:p w14:paraId="0C6522EB" w14:textId="77777777" w:rsidR="0010561E" w:rsidRPr="0010561E" w:rsidRDefault="0010561E" w:rsidP="0010561E">
      <w:pPr>
        <w:pStyle w:val="ListParagraph"/>
        <w:numPr>
          <w:ilvl w:val="0"/>
          <w:numId w:val="13"/>
        </w:numPr>
        <w:rPr>
          <w:lang w:val="en-CA"/>
        </w:rPr>
      </w:pPr>
      <w:r w:rsidRPr="0010561E">
        <w:rPr>
          <w:lang w:val="en-CA"/>
        </w:rPr>
        <w:t>To master the skills and obtain the knowledge necessary to complete your work.</w:t>
      </w:r>
    </w:p>
    <w:p w14:paraId="1EF94B25" w14:textId="3B809AB3" w:rsidR="0010561E" w:rsidRPr="0010561E" w:rsidRDefault="0010561E" w:rsidP="0010561E">
      <w:pPr>
        <w:pStyle w:val="ListParagraph"/>
        <w:numPr>
          <w:ilvl w:val="0"/>
          <w:numId w:val="13"/>
        </w:numPr>
        <w:rPr>
          <w:lang w:val="en-CA"/>
        </w:rPr>
      </w:pPr>
      <w:r w:rsidRPr="0010561E">
        <w:rPr>
          <w:lang w:val="en-CA"/>
        </w:rPr>
        <w:t xml:space="preserve">To minimize mistakes and make efforts to learn from them </w:t>
      </w:r>
      <w:proofErr w:type="gramStart"/>
      <w:r w:rsidRPr="0010561E">
        <w:rPr>
          <w:lang w:val="en-CA"/>
        </w:rPr>
        <w:t>in order to</w:t>
      </w:r>
      <w:proofErr w:type="gramEnd"/>
      <w:r w:rsidRPr="0010561E">
        <w:rPr>
          <w:lang w:val="en-CA"/>
        </w:rPr>
        <w:t xml:space="preserve"> </w:t>
      </w:r>
      <w:r w:rsidR="00262418" w:rsidRPr="0010561E">
        <w:rPr>
          <w:lang w:val="en-CA"/>
        </w:rPr>
        <w:t>improve.</w:t>
      </w:r>
    </w:p>
    <w:p w14:paraId="5CC47FA4" w14:textId="425C9A3D" w:rsidR="0010561E" w:rsidRPr="0010561E" w:rsidRDefault="0010561E" w:rsidP="0010561E">
      <w:pPr>
        <w:pStyle w:val="ListParagraph"/>
        <w:numPr>
          <w:ilvl w:val="0"/>
          <w:numId w:val="13"/>
        </w:numPr>
        <w:rPr>
          <w:lang w:val="en-CA"/>
        </w:rPr>
      </w:pPr>
      <w:r w:rsidRPr="0010561E">
        <w:rPr>
          <w:lang w:val="en-CA"/>
        </w:rPr>
        <w:t xml:space="preserve">To anticipate problems and suggest ways to improve </w:t>
      </w:r>
      <w:r w:rsidR="00262418" w:rsidRPr="0010561E">
        <w:rPr>
          <w:lang w:val="en-CA"/>
        </w:rPr>
        <w:t>efficiency.</w:t>
      </w:r>
    </w:p>
    <w:p w14:paraId="79618F11" w14:textId="52B4290A" w:rsidR="0010561E" w:rsidRPr="0010561E" w:rsidRDefault="0010561E" w:rsidP="0010561E">
      <w:pPr>
        <w:pStyle w:val="ListParagraph"/>
        <w:numPr>
          <w:ilvl w:val="0"/>
          <w:numId w:val="13"/>
        </w:numPr>
        <w:rPr>
          <w:lang w:val="en-CA"/>
        </w:rPr>
      </w:pPr>
      <w:r w:rsidRPr="0010561E">
        <w:rPr>
          <w:lang w:val="en-CA"/>
        </w:rPr>
        <w:t xml:space="preserve">To work safely, not take risks and to report unsafe </w:t>
      </w:r>
      <w:r w:rsidR="00262418" w:rsidRPr="0010561E">
        <w:rPr>
          <w:lang w:val="en-CA"/>
        </w:rPr>
        <w:t>conditions.</w:t>
      </w:r>
    </w:p>
    <w:p w14:paraId="2EBA6CDF" w14:textId="77777777" w:rsidR="0010561E" w:rsidRDefault="0010561E" w:rsidP="0010561E">
      <w:pPr>
        <w:pStyle w:val="ListParagraph"/>
        <w:numPr>
          <w:ilvl w:val="0"/>
          <w:numId w:val="13"/>
        </w:numPr>
        <w:rPr>
          <w:lang w:val="en-CA"/>
        </w:rPr>
      </w:pPr>
      <w:r w:rsidRPr="0010561E">
        <w:rPr>
          <w:lang w:val="en-CA"/>
        </w:rPr>
        <w:t>To wear the right equipment for the job and ask about any concerns regarding health and safety.</w:t>
      </w:r>
    </w:p>
    <w:p w14:paraId="41491E8E" w14:textId="4FE426AA" w:rsidR="0010561E" w:rsidRDefault="0010561E" w:rsidP="0010561E">
      <w:pPr>
        <w:rPr>
          <w:lang w:val="en-CA"/>
        </w:rPr>
      </w:pPr>
      <w:r>
        <w:rPr>
          <w:lang w:val="en-CA"/>
        </w:rPr>
        <w:t>Job Type:  Full-Time</w:t>
      </w:r>
    </w:p>
    <w:p w14:paraId="2FD9167E" w14:textId="2FB28FE1" w:rsidR="0010561E" w:rsidRPr="0010561E" w:rsidRDefault="0010561E" w:rsidP="0010561E">
      <w:pPr>
        <w:rPr>
          <w:lang w:val="en-CA"/>
        </w:rPr>
      </w:pPr>
      <w:r>
        <w:rPr>
          <w:lang w:val="en-CA"/>
        </w:rPr>
        <w:t>Salary:  $</w:t>
      </w:r>
      <w:r w:rsidR="007F7A22">
        <w:rPr>
          <w:lang w:val="en-CA"/>
        </w:rPr>
        <w:t>40,000</w:t>
      </w:r>
      <w:r>
        <w:rPr>
          <w:lang w:val="en-CA"/>
        </w:rPr>
        <w:t xml:space="preserve"> </w:t>
      </w:r>
      <w:r w:rsidR="006D58E9">
        <w:rPr>
          <w:lang w:val="en-CA"/>
        </w:rPr>
        <w:t>+</w:t>
      </w:r>
      <w:r>
        <w:rPr>
          <w:lang w:val="en-CA"/>
        </w:rPr>
        <w:t xml:space="preserve"> / year</w:t>
      </w:r>
    </w:p>
    <w:p w14:paraId="11C913E6" w14:textId="40EF7DDB" w:rsidR="0072261A" w:rsidRDefault="0072261A" w:rsidP="0010561E">
      <w:pPr>
        <w:pStyle w:val="ListParagraph"/>
        <w:ind w:left="0"/>
      </w:pPr>
    </w:p>
    <w:p w14:paraId="6A0D0E6E" w14:textId="77777777" w:rsidR="0072261A" w:rsidRDefault="0072261A" w:rsidP="0000041D">
      <w:pPr>
        <w:pStyle w:val="ListParagraph"/>
        <w:ind w:left="0"/>
      </w:pPr>
    </w:p>
    <w:sectPr w:rsidR="0072261A" w:rsidSect="006545D4">
      <w:headerReference w:type="default" r:id="rId7"/>
      <w:footerReference w:type="default" r:id="rId8"/>
      <w:pgSz w:w="12240" w:h="15840"/>
      <w:pgMar w:top="1440" w:right="1440" w:bottom="1440" w:left="1440" w:header="45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0D08B" w14:textId="77777777" w:rsidR="005D2833" w:rsidRDefault="005D2833" w:rsidP="00A157F8">
      <w:pPr>
        <w:spacing w:after="0" w:line="240" w:lineRule="auto"/>
      </w:pPr>
      <w:r>
        <w:separator/>
      </w:r>
    </w:p>
  </w:endnote>
  <w:endnote w:type="continuationSeparator" w:id="0">
    <w:p w14:paraId="58876A9E" w14:textId="77777777" w:rsidR="005D2833" w:rsidRDefault="005D2833" w:rsidP="00A15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stTable3-Accent1"/>
      <w:tblW w:w="12325" w:type="dxa"/>
      <w:tblInd w:w="-1535" w:type="dxa"/>
      <w:tblLook w:val="04A0" w:firstRow="1" w:lastRow="0" w:firstColumn="1" w:lastColumn="0" w:noHBand="0" w:noVBand="1"/>
    </w:tblPr>
    <w:tblGrid>
      <w:gridCol w:w="12325"/>
    </w:tblGrid>
    <w:tr w:rsidR="006545D4" w14:paraId="129A4FF2" w14:textId="77777777" w:rsidTr="006545D4">
      <w:trPr>
        <w:cnfStyle w:val="100000000000" w:firstRow="1" w:lastRow="0" w:firstColumn="0" w:lastColumn="0" w:oddVBand="0" w:evenVBand="0" w:oddHBand="0" w:evenHBand="0" w:firstRowFirstColumn="0" w:firstRowLastColumn="0" w:lastRowFirstColumn="0" w:lastRowLastColumn="0"/>
        <w:trHeight w:val="527"/>
      </w:trPr>
      <w:tc>
        <w:tcPr>
          <w:cnfStyle w:val="001000000100" w:firstRow="0" w:lastRow="0" w:firstColumn="1" w:lastColumn="0" w:oddVBand="0" w:evenVBand="0" w:oddHBand="0" w:evenHBand="0" w:firstRowFirstColumn="1" w:firstRowLastColumn="0" w:lastRowFirstColumn="0" w:lastRowLastColumn="0"/>
          <w:tcW w:w="12325" w:type="dxa"/>
        </w:tcPr>
        <w:p w14:paraId="2EAB71FA" w14:textId="77777777" w:rsidR="006545D4" w:rsidRDefault="006545D4" w:rsidP="006545D4">
          <w:pPr>
            <w:pStyle w:val="Footer"/>
            <w:tabs>
              <w:tab w:val="clear" w:pos="4680"/>
              <w:tab w:val="clear" w:pos="9360"/>
              <w:tab w:val="right" w:pos="5025"/>
              <w:tab w:val="left" w:pos="7185"/>
            </w:tabs>
          </w:pPr>
          <w:r>
            <w:tab/>
            <w:t>807-345-2900</w:t>
          </w:r>
          <w:r>
            <w:tab/>
            <w:t>1218 Amber Drive.</w:t>
          </w:r>
        </w:p>
        <w:p w14:paraId="02405AAB" w14:textId="77777777" w:rsidR="006545D4" w:rsidRDefault="006545D4" w:rsidP="006545D4">
          <w:pPr>
            <w:pStyle w:val="Footer"/>
            <w:tabs>
              <w:tab w:val="clear" w:pos="4680"/>
              <w:tab w:val="clear" w:pos="9360"/>
              <w:tab w:val="right" w:pos="5025"/>
              <w:tab w:val="left" w:pos="7185"/>
            </w:tabs>
            <w:ind w:left="-1560"/>
          </w:pPr>
          <w:r>
            <w:tab/>
          </w:r>
          <w:r w:rsidRPr="006545D4">
            <w:t>sales@teleco.ca</w:t>
          </w:r>
          <w:r>
            <w:tab/>
            <w:t>Thunder Bay, ON</w:t>
          </w:r>
        </w:p>
        <w:p w14:paraId="79E2F33C" w14:textId="77777777" w:rsidR="006545D4" w:rsidRDefault="006545D4" w:rsidP="006545D4">
          <w:pPr>
            <w:pStyle w:val="Footer"/>
            <w:tabs>
              <w:tab w:val="clear" w:pos="4680"/>
              <w:tab w:val="clear" w:pos="9360"/>
              <w:tab w:val="right" w:pos="5025"/>
              <w:tab w:val="left" w:pos="7185"/>
            </w:tabs>
          </w:pPr>
          <w:r>
            <w:tab/>
            <w:t>teleco.ca</w:t>
          </w:r>
          <w:r>
            <w:tab/>
            <w:t>P7B 6M5</w:t>
          </w:r>
        </w:p>
      </w:tc>
    </w:tr>
  </w:tbl>
  <w:p w14:paraId="44F9A6CB" w14:textId="77777777" w:rsidR="006545D4" w:rsidRDefault="006545D4" w:rsidP="006545D4">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FB629" w14:textId="77777777" w:rsidR="005D2833" w:rsidRDefault="005D2833" w:rsidP="00A157F8">
      <w:pPr>
        <w:spacing w:after="0" w:line="240" w:lineRule="auto"/>
      </w:pPr>
      <w:r>
        <w:separator/>
      </w:r>
    </w:p>
  </w:footnote>
  <w:footnote w:type="continuationSeparator" w:id="0">
    <w:p w14:paraId="69B1E69B" w14:textId="77777777" w:rsidR="005D2833" w:rsidRDefault="005D2833" w:rsidP="00A15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1CD3" w14:textId="77777777" w:rsidR="00A157F8" w:rsidRDefault="006545D4" w:rsidP="00BC459A">
    <w:pPr>
      <w:pStyle w:val="Header"/>
      <w:jc w:val="center"/>
    </w:pPr>
    <w:r>
      <w:rPr>
        <w:noProof/>
        <w:lang w:val="en-CA" w:eastAsia="en-CA"/>
      </w:rPr>
      <w:drawing>
        <wp:inline distT="0" distB="0" distL="0" distR="0" wp14:anchorId="3E48A5D2" wp14:editId="040E44A1">
          <wp:extent cx="895350" cy="8953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LECO Logo 300x300.png"/>
                  <pic:cNvPicPr/>
                </pic:nvPicPr>
                <pic:blipFill>
                  <a:blip r:embed="rId1">
                    <a:extLst>
                      <a:ext uri="{28A0092B-C50C-407E-A947-70E740481C1C}">
                        <a14:useLocalDpi xmlns:a14="http://schemas.microsoft.com/office/drawing/2010/main" val="0"/>
                      </a:ext>
                    </a:extLst>
                  </a:blip>
                  <a:stretch>
                    <a:fillRect/>
                  </a:stretch>
                </pic:blipFill>
                <pic:spPr>
                  <a:xfrm>
                    <a:off x="0" y="0"/>
                    <a:ext cx="895478" cy="895478"/>
                  </a:xfrm>
                  <a:prstGeom prst="rect">
                    <a:avLst/>
                  </a:prstGeom>
                </pic:spPr>
              </pic:pic>
            </a:graphicData>
          </a:graphic>
        </wp:inline>
      </w:drawing>
    </w:r>
  </w:p>
  <w:p w14:paraId="0822CD68" w14:textId="77777777" w:rsidR="00A157F8" w:rsidRDefault="00A15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4AB7"/>
    <w:multiLevelType w:val="multilevel"/>
    <w:tmpl w:val="AAB8F96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592D22"/>
    <w:multiLevelType w:val="hybridMultilevel"/>
    <w:tmpl w:val="624C7B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BD79A4"/>
    <w:multiLevelType w:val="multilevel"/>
    <w:tmpl w:val="B69E6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1C3572"/>
    <w:multiLevelType w:val="hybridMultilevel"/>
    <w:tmpl w:val="3F1EC5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091D2B"/>
    <w:multiLevelType w:val="hybridMultilevel"/>
    <w:tmpl w:val="4C746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61D24D3"/>
    <w:multiLevelType w:val="hybridMultilevel"/>
    <w:tmpl w:val="EE8E475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381E07F2"/>
    <w:multiLevelType w:val="multilevel"/>
    <w:tmpl w:val="AAB8F96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44011E5B"/>
    <w:multiLevelType w:val="hybridMultilevel"/>
    <w:tmpl w:val="12B88AE6"/>
    <w:lvl w:ilvl="0" w:tplc="04090001">
      <w:numFmt w:val="decimal"/>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numFmt w:val="decimal"/>
      <w:lvlText w:val=""/>
      <w:lvlJc w:val="left"/>
      <w:pPr>
        <w:tabs>
          <w:tab w:val="num" w:pos="2160"/>
        </w:tabs>
        <w:ind w:left="2160" w:hanging="360"/>
      </w:pPr>
      <w:rPr>
        <w:rFonts w:ascii="Wingdings" w:hAnsi="Wingdings" w:hint="default"/>
      </w:rPr>
    </w:lvl>
    <w:lvl w:ilvl="3" w:tplc="04090001">
      <w:numFmt w:val="decimal"/>
      <w:lvlText w:val=""/>
      <w:lvlJc w:val="left"/>
      <w:pPr>
        <w:tabs>
          <w:tab w:val="num" w:pos="2880"/>
        </w:tabs>
        <w:ind w:left="2880" w:hanging="360"/>
      </w:pPr>
      <w:rPr>
        <w:rFonts w:ascii="Symbol" w:hAnsi="Symbol" w:hint="default"/>
      </w:rPr>
    </w:lvl>
    <w:lvl w:ilvl="4" w:tplc="04090003">
      <w:numFmt w:val="decimal"/>
      <w:lvlText w:val="o"/>
      <w:lvlJc w:val="left"/>
      <w:pPr>
        <w:tabs>
          <w:tab w:val="num" w:pos="3600"/>
        </w:tabs>
        <w:ind w:left="3600" w:hanging="360"/>
      </w:pPr>
      <w:rPr>
        <w:rFonts w:ascii="Courier New" w:hAnsi="Courier New" w:cs="Courier New" w:hint="default"/>
      </w:rPr>
    </w:lvl>
    <w:lvl w:ilvl="5" w:tplc="04090005">
      <w:numFmt w:val="decimal"/>
      <w:lvlText w:val=""/>
      <w:lvlJc w:val="left"/>
      <w:pPr>
        <w:tabs>
          <w:tab w:val="num" w:pos="4320"/>
        </w:tabs>
        <w:ind w:left="4320" w:hanging="360"/>
      </w:pPr>
      <w:rPr>
        <w:rFonts w:ascii="Wingdings" w:hAnsi="Wingdings" w:hint="default"/>
      </w:rPr>
    </w:lvl>
    <w:lvl w:ilvl="6" w:tplc="04090001">
      <w:numFmt w:val="decimal"/>
      <w:lvlText w:val=""/>
      <w:lvlJc w:val="left"/>
      <w:pPr>
        <w:tabs>
          <w:tab w:val="num" w:pos="5040"/>
        </w:tabs>
        <w:ind w:left="5040" w:hanging="360"/>
      </w:pPr>
      <w:rPr>
        <w:rFonts w:ascii="Symbol" w:hAnsi="Symbol" w:hint="default"/>
      </w:rPr>
    </w:lvl>
    <w:lvl w:ilvl="7" w:tplc="04090003">
      <w:numFmt w:val="decimal"/>
      <w:lvlText w:val="o"/>
      <w:lvlJc w:val="left"/>
      <w:pPr>
        <w:tabs>
          <w:tab w:val="num" w:pos="5760"/>
        </w:tabs>
        <w:ind w:left="5760" w:hanging="360"/>
      </w:pPr>
      <w:rPr>
        <w:rFonts w:ascii="Courier New" w:hAnsi="Courier New" w:cs="Courier New" w:hint="default"/>
      </w:rPr>
    </w:lvl>
    <w:lvl w:ilvl="8" w:tplc="04090005">
      <w:numFmt w:val="decimal"/>
      <w:lvlText w:val=""/>
      <w:lvlJc w:val="left"/>
      <w:pPr>
        <w:tabs>
          <w:tab w:val="num" w:pos="6480"/>
        </w:tabs>
        <w:ind w:left="6480" w:hanging="360"/>
      </w:pPr>
      <w:rPr>
        <w:rFonts w:ascii="Wingdings" w:hAnsi="Wingdings" w:hint="default"/>
      </w:rPr>
    </w:lvl>
  </w:abstractNum>
  <w:abstractNum w:abstractNumId="8" w15:restartNumberingAfterBreak="0">
    <w:nsid w:val="5875373C"/>
    <w:multiLevelType w:val="multilevel"/>
    <w:tmpl w:val="6BEEE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4A129E"/>
    <w:multiLevelType w:val="multilevel"/>
    <w:tmpl w:val="AAB8F96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F30EC0"/>
    <w:multiLevelType w:val="multilevel"/>
    <w:tmpl w:val="0A0842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DA55DC"/>
    <w:multiLevelType w:val="hybridMultilevel"/>
    <w:tmpl w:val="A4F86672"/>
    <w:lvl w:ilvl="0" w:tplc="C4E63F02">
      <w:start w:val="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C7015DB"/>
    <w:multiLevelType w:val="multilevel"/>
    <w:tmpl w:val="AAB8F96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915094206">
    <w:abstractNumId w:val="7"/>
  </w:num>
  <w:num w:numId="2" w16cid:durableId="821314396">
    <w:abstractNumId w:val="1"/>
  </w:num>
  <w:num w:numId="3" w16cid:durableId="1473710742">
    <w:abstractNumId w:val="5"/>
  </w:num>
  <w:num w:numId="4" w16cid:durableId="1033068660">
    <w:abstractNumId w:val="3"/>
  </w:num>
  <w:num w:numId="5" w16cid:durableId="446655307">
    <w:abstractNumId w:val="10"/>
  </w:num>
  <w:num w:numId="6" w16cid:durableId="1579443796">
    <w:abstractNumId w:val="9"/>
  </w:num>
  <w:num w:numId="7" w16cid:durableId="1119445715">
    <w:abstractNumId w:val="0"/>
  </w:num>
  <w:num w:numId="8" w16cid:durableId="615916802">
    <w:abstractNumId w:val="12"/>
  </w:num>
  <w:num w:numId="9" w16cid:durableId="1609237948">
    <w:abstractNumId w:val="6"/>
  </w:num>
  <w:num w:numId="10" w16cid:durableId="1290207704">
    <w:abstractNumId w:val="11"/>
  </w:num>
  <w:num w:numId="11" w16cid:durableId="1214998979">
    <w:abstractNumId w:val="4"/>
  </w:num>
  <w:num w:numId="12" w16cid:durableId="657997674">
    <w:abstractNumId w:val="2"/>
  </w:num>
  <w:num w:numId="13" w16cid:durableId="1561285962">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zYyNDc0NDGwMDdW0lEKTi0uzszPAykwrAUAEem/ECwAAAA="/>
  </w:docVars>
  <w:rsids>
    <w:rsidRoot w:val="00E04C80"/>
    <w:rsid w:val="0000041D"/>
    <w:rsid w:val="00083D21"/>
    <w:rsid w:val="000B1AC3"/>
    <w:rsid w:val="000E5DDB"/>
    <w:rsid w:val="0010561E"/>
    <w:rsid w:val="00262418"/>
    <w:rsid w:val="002E3FA8"/>
    <w:rsid w:val="003516DD"/>
    <w:rsid w:val="00376051"/>
    <w:rsid w:val="003A62FE"/>
    <w:rsid w:val="003C55F5"/>
    <w:rsid w:val="003E2E93"/>
    <w:rsid w:val="004408AE"/>
    <w:rsid w:val="00451CCB"/>
    <w:rsid w:val="004A6B54"/>
    <w:rsid w:val="00577430"/>
    <w:rsid w:val="005D2833"/>
    <w:rsid w:val="006545D4"/>
    <w:rsid w:val="006D58E9"/>
    <w:rsid w:val="0072261A"/>
    <w:rsid w:val="007F7A22"/>
    <w:rsid w:val="00802E86"/>
    <w:rsid w:val="00A157F8"/>
    <w:rsid w:val="00A264B7"/>
    <w:rsid w:val="00A84143"/>
    <w:rsid w:val="00A9156B"/>
    <w:rsid w:val="00B65A92"/>
    <w:rsid w:val="00BC459A"/>
    <w:rsid w:val="00BD53C9"/>
    <w:rsid w:val="00E04C80"/>
    <w:rsid w:val="00EF4E8F"/>
    <w:rsid w:val="00FD6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B5E498"/>
  <w15:chartTrackingRefBased/>
  <w15:docId w15:val="{5FA6DB08-B485-4212-A9E8-10D2EF6D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A92"/>
    <w:pPr>
      <w:spacing w:line="256" w:lineRule="auto"/>
    </w:pPr>
  </w:style>
  <w:style w:type="paragraph" w:styleId="Heading3">
    <w:name w:val="heading 3"/>
    <w:basedOn w:val="Normal"/>
    <w:next w:val="Normal"/>
    <w:link w:val="Heading3Char"/>
    <w:uiPriority w:val="9"/>
    <w:unhideWhenUsed/>
    <w:qFormat/>
    <w:rsid w:val="00BD53C9"/>
    <w:pPr>
      <w:keepNext/>
      <w:spacing w:before="240" w:after="60" w:line="240" w:lineRule="auto"/>
      <w:outlineLvl w:val="2"/>
    </w:pPr>
    <w:rPr>
      <w:rFonts w:ascii="Cambria" w:eastAsia="Times New Roman" w:hAnsi="Cambria" w:cs="Times New Roman"/>
      <w:b/>
      <w:bCs/>
      <w:sz w:val="26"/>
      <w:szCs w:val="26"/>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7F8"/>
  </w:style>
  <w:style w:type="paragraph" w:styleId="Footer">
    <w:name w:val="footer"/>
    <w:basedOn w:val="Normal"/>
    <w:link w:val="FooterChar"/>
    <w:uiPriority w:val="99"/>
    <w:unhideWhenUsed/>
    <w:rsid w:val="00A15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7F8"/>
  </w:style>
  <w:style w:type="table" w:styleId="TableGrid">
    <w:name w:val="Table Grid"/>
    <w:basedOn w:val="TableNormal"/>
    <w:uiPriority w:val="39"/>
    <w:rsid w:val="00654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45D4"/>
    <w:rPr>
      <w:color w:val="0563C1" w:themeColor="hyperlink"/>
      <w:u w:val="single"/>
    </w:rPr>
  </w:style>
  <w:style w:type="character" w:customStyle="1" w:styleId="UnresolvedMention1">
    <w:name w:val="Unresolved Mention1"/>
    <w:basedOn w:val="DefaultParagraphFont"/>
    <w:uiPriority w:val="99"/>
    <w:semiHidden/>
    <w:unhideWhenUsed/>
    <w:rsid w:val="006545D4"/>
    <w:rPr>
      <w:color w:val="808080"/>
      <w:shd w:val="clear" w:color="auto" w:fill="E6E6E6"/>
    </w:rPr>
  </w:style>
  <w:style w:type="table" w:styleId="ListTable3-Accent1">
    <w:name w:val="List Table 3 Accent 1"/>
    <w:basedOn w:val="TableNormal"/>
    <w:uiPriority w:val="48"/>
    <w:rsid w:val="006545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NormalWeb">
    <w:name w:val="Normal (Web)"/>
    <w:basedOn w:val="Normal"/>
    <w:uiPriority w:val="99"/>
    <w:semiHidden/>
    <w:unhideWhenUsed/>
    <w:rsid w:val="00B65A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D53C9"/>
    <w:rPr>
      <w:rFonts w:ascii="Cambria" w:eastAsia="Times New Roman" w:hAnsi="Cambria" w:cs="Times New Roman"/>
      <w:b/>
      <w:bCs/>
      <w:sz w:val="26"/>
      <w:szCs w:val="26"/>
      <w:lang w:bidi="en-US"/>
    </w:rPr>
  </w:style>
  <w:style w:type="paragraph" w:styleId="BodyText">
    <w:name w:val="Body Text"/>
    <w:basedOn w:val="Normal"/>
    <w:link w:val="BodyTextChar"/>
    <w:semiHidden/>
    <w:rsid w:val="00BD53C9"/>
    <w:pPr>
      <w:spacing w:after="240" w:line="240" w:lineRule="auto"/>
      <w:jc w:val="both"/>
    </w:pPr>
    <w:rPr>
      <w:rFonts w:ascii="Garamond" w:eastAsia="Times New Roman" w:hAnsi="Garamond" w:cs="Times New Roman"/>
      <w:spacing w:val="-5"/>
      <w:sz w:val="24"/>
      <w:szCs w:val="24"/>
      <w:lang w:bidi="en-US"/>
    </w:rPr>
  </w:style>
  <w:style w:type="character" w:customStyle="1" w:styleId="BodyTextChar">
    <w:name w:val="Body Text Char"/>
    <w:basedOn w:val="DefaultParagraphFont"/>
    <w:link w:val="BodyText"/>
    <w:semiHidden/>
    <w:rsid w:val="00BD53C9"/>
    <w:rPr>
      <w:rFonts w:ascii="Garamond" w:eastAsia="Times New Roman" w:hAnsi="Garamond" w:cs="Times New Roman"/>
      <w:spacing w:val="-5"/>
      <w:sz w:val="24"/>
      <w:szCs w:val="24"/>
      <w:lang w:bidi="en-US"/>
    </w:rPr>
  </w:style>
  <w:style w:type="paragraph" w:styleId="ListParagraph">
    <w:name w:val="List Paragraph"/>
    <w:basedOn w:val="Normal"/>
    <w:uiPriority w:val="34"/>
    <w:qFormat/>
    <w:rsid w:val="00BD53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18106">
      <w:bodyDiv w:val="1"/>
      <w:marLeft w:val="0"/>
      <w:marRight w:val="0"/>
      <w:marTop w:val="0"/>
      <w:marBottom w:val="0"/>
      <w:divBdr>
        <w:top w:val="none" w:sz="0" w:space="0" w:color="auto"/>
        <w:left w:val="none" w:sz="0" w:space="0" w:color="auto"/>
        <w:bottom w:val="none" w:sz="0" w:space="0" w:color="auto"/>
        <w:right w:val="none" w:sz="0" w:space="0" w:color="auto"/>
      </w:divBdr>
    </w:div>
    <w:div w:id="1015498428">
      <w:bodyDiv w:val="1"/>
      <w:marLeft w:val="0"/>
      <w:marRight w:val="0"/>
      <w:marTop w:val="0"/>
      <w:marBottom w:val="0"/>
      <w:divBdr>
        <w:top w:val="none" w:sz="0" w:space="0" w:color="auto"/>
        <w:left w:val="none" w:sz="0" w:space="0" w:color="auto"/>
        <w:bottom w:val="none" w:sz="0" w:space="0" w:color="auto"/>
        <w:right w:val="none" w:sz="0" w:space="0" w:color="auto"/>
      </w:divBdr>
    </w:div>
    <w:div w:id="1374500074">
      <w:bodyDiv w:val="1"/>
      <w:marLeft w:val="0"/>
      <w:marRight w:val="0"/>
      <w:marTop w:val="0"/>
      <w:marBottom w:val="0"/>
      <w:divBdr>
        <w:top w:val="none" w:sz="0" w:space="0" w:color="auto"/>
        <w:left w:val="none" w:sz="0" w:space="0" w:color="auto"/>
        <w:bottom w:val="none" w:sz="0" w:space="0" w:color="auto"/>
        <w:right w:val="none" w:sz="0" w:space="0" w:color="auto"/>
      </w:divBdr>
    </w:div>
    <w:div w:id="1872188262">
      <w:bodyDiv w:val="1"/>
      <w:marLeft w:val="0"/>
      <w:marRight w:val="0"/>
      <w:marTop w:val="0"/>
      <w:marBottom w:val="0"/>
      <w:divBdr>
        <w:top w:val="none" w:sz="0" w:space="0" w:color="auto"/>
        <w:left w:val="none" w:sz="0" w:space="0" w:color="auto"/>
        <w:bottom w:val="none" w:sz="0" w:space="0" w:color="auto"/>
        <w:right w:val="none" w:sz="0" w:space="0" w:color="auto"/>
      </w:divBdr>
    </w:div>
    <w:div w:id="189839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y Belluz</dc:creator>
  <cp:keywords/>
  <dc:description/>
  <cp:lastModifiedBy>Penny Belluz</cp:lastModifiedBy>
  <cp:revision>11</cp:revision>
  <dcterms:created xsi:type="dcterms:W3CDTF">2023-07-17T15:30:00Z</dcterms:created>
  <dcterms:modified xsi:type="dcterms:W3CDTF">2023-07-17T16:11:00Z</dcterms:modified>
</cp:coreProperties>
</file>